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9f001ae7af53da3aa2039e96c1ef7a1d4ce81ef"/>
    <w:p>
      <w:pPr>
        <w:pStyle w:val="Heading1"/>
      </w:pPr>
      <w:r>
        <w:t xml:space="preserve">Internship Application Letter for Chemical Engineer Position</w:t>
      </w:r>
    </w:p>
    <w:p>
      <w:pPr>
        <w:pStyle w:val="FirstParagraph"/>
      </w:pPr>
      <w:r>
        <w:t xml:space="preserve">Application for Summer Internship at Leading Swiss Chemical Engineering Firm in Zurich</w:t>
      </w:r>
    </w:p>
    <w:bookmarkEnd w:id="20"/>
    <w:p>
      <w:pPr>
        <w:pStyle w:val="BodyText"/>
      </w:pPr>
      <w:r>
        <w:t xml:space="preserve">October 26, 2023</w:t>
      </w:r>
    </w:p>
    <w:p>
      <w:pPr>
        <w:pStyle w:val="BodyText"/>
      </w:pPr>
      <w:r>
        <w:t xml:space="preserve">Human Resources Department</w:t>
      </w:r>
    </w:p>
    <w:p>
      <w:pPr>
        <w:pStyle w:val="BodyText"/>
      </w:pPr>
      <w:r>
        <w:t xml:space="preserve">L'Oréal Research &amp; Innovation Center</w:t>
      </w:r>
    </w:p>
    <w:p>
      <w:pPr>
        <w:pStyle w:val="BodyText"/>
      </w:pPr>
      <w:r>
        <w:t xml:space="preserve">Boulevard de la Paix 15-17</w:t>
      </w:r>
    </w:p>
    <w:p>
      <w:pPr>
        <w:pStyle w:val="BodyText"/>
      </w:pPr>
      <w:r>
        <w:t xml:space="preserve">8009 Zurich, Switzerland</w:t>
      </w:r>
    </w:p>
    <w:bookmarkStart w:id="21" w:name="X9bd512ced67a4aea46ae55e9af925955292dad3"/>
    <w:p>
      <w:pPr>
        <w:pStyle w:val="Heading2"/>
      </w:pPr>
      <w:r>
        <w:t xml:space="preserve">Subject: Internship Application Letter for Chemical Engineer Position in Switzerland Zurich</w:t>
      </w:r>
    </w:p>
    <w:bookmarkEnd w:id="21"/>
    <w:p>
      <w:pPr>
        <w:pStyle w:val="FirstParagraph"/>
      </w:pPr>
      <w:r>
        <w:t xml:space="preserve">Dear Hiring Manager,</w:t>
      </w:r>
    </w:p>
    <w:p>
      <w:pPr>
        <w:pStyle w:val="BodyText"/>
      </w:pPr>
      <w:r>
        <w:t xml:space="preserve">I am writing to express my enthusiastic interest in the Chemical Engineering Internship position at your esteemed organization, as advertised on LinkedIn and through the ETH Zurich career portal. As a final-year Chemical Engineering student at Imperial College London with specialization in sustainable process design, I have meticulously crafted this Internship Application Letter to demonstrate how my academic achievements, technical competencies, and cultural adaptability align perfectly with your team's innovative objectives in Switzerland Zurich. Having researched your groundbreaking work in green chemistry applications for personal care products, I am confident that my background makes me an ideal candidate to contribute immediately to your R&amp;D initiatives.</w:t>
      </w:r>
    </w:p>
    <w:p>
      <w:pPr>
        <w:pStyle w:val="BodyText"/>
      </w:pPr>
      <w:r>
        <w:t xml:space="preserve">Switzerland Zurich represents the pinnacle of chemical engineering excellence globally, renowned for its unparalleled integration of academic research and industrial application. The city's unique ecosystem – where institutions like ETH Zurich, Empa, and the Paul Scherrer Institute collaborate with industry leaders such as Novartis, Roche, and ABB – creates an environment where theoretical knowledge transforms into tangible innovation. My decision to pursue this internship in Switzerland Zurich stems from a deep admiration for the nation's commitment to precision engineering and sustainable manufacturing practices that I aspire to embody as a future Chemical Engineer. The Swiss emphasis on "Swiss Precision" resonates profoundly with my own work ethic, particularly during my capstone project where I optimized a continuous flow reactor system with 98.7% yield consistency – a result that mirrors the meticulous standards expected in Switzerland Zurich's chemical sector.</w:t>
      </w:r>
    </w:p>
    <w:p>
      <w:pPr>
        <w:pStyle w:val="BodyText"/>
      </w:pPr>
      <w:r>
        <w:t xml:space="preserve">Throughout my undergraduate studies, I have developed robust technical competencies directly applicable to your internship requirements. My coursework in Advanced Reaction Engineering (92%) and Process Dynamics (89%) provided me with expertise in Aspen Plus simulation and MATLAB process modeling – skills I leveraged to redesign a catalytic hydrogenation process that reduced energy consumption by 32% during my previous internship at Johnson Matthey. Crucially, I've also completed the "Sustainable Chemical Processes" certification through ETH Zurich's online platform, which deepened my understanding of Switzerland's stringent environmental regulations (such as the Federal Act on Protection against Atmospheric Pollution) and circular economy principles. As a prospective Chemical Engineer in Switzerland Zurich, I am committed to advancing these sustainability frameworks through practical implementation rather than theoretical discussion.</w:t>
      </w:r>
    </w:p>
    <w:p>
      <w:pPr>
        <w:pStyle w:val="BodyText"/>
      </w:pPr>
      <w:r>
        <w:t xml:space="preserve">What truly distinguishes my application is my cultural readiness for the Swiss professional environment. Having completed a three-month language immersion program in Bern, I've achieved B2 level proficiency in German (with C1 expected by summer 2024), alongside fluent English communication skills essential for international teams. I understand that Switzerland Zurich operates within a highly structured professional culture where punctuality, written clarity, and collaborative problem-solving are paramount – values exemplified by my experience leading a 5-person project team to deliver a waste valorization proposal ahead of schedule for the UK's Engineering Council. My internship in the Swiss chemical industry is not merely an academic requirement; it represents my strategic career commitment to contribute meaningfully within this specific ecosystem where innovation thrives at the intersection of science and societal impact.</w:t>
      </w:r>
    </w:p>
    <w:p>
      <w:pPr>
        <w:pStyle w:val="BodyText"/>
      </w:pPr>
      <w:r>
        <w:t xml:space="preserve">My research aligns precisely with your current initiatives in sustainable formulation chemistry. I recently published a paper on "Microreactor-Assisted Synthesis of Biodegradable Surfactants" in the Journal of Green Chemistry, which directly connects to your team's work on reducing microplastic content in cosmetics. In Switzerland Zurich, where consumer demand for eco-friendly products is among the highest globally (per 2023 Euromonitor data), this research demonstrates my capacity to contribute immediately to your market-driven innovation goals. I am particularly eager to apply my experience with lab-scale continuous flow systems – demonstrated when I developed a solvent-free synthesis method during my summer internship at BASF Ludwigshafen – within your state-of-the-art pilot plant facilities in Zurich.</w:t>
      </w:r>
    </w:p>
    <w:p>
      <w:pPr>
        <w:pStyle w:val="BodyText"/>
      </w:pPr>
      <w:r>
        <w:t xml:space="preserve">Switzerland Zurich's unique position as the European hub for chemical engineering innovation makes this internship profoundly significant to my professional development. Unlike other internships I've pursued, this opportunity allows me to operate within a culture where academic excellence and industrial application coexist seamlessly – exactly what I observed during my visit to the Empa Materials Centre in Dübendorf last summer. My technical skills complement your team's needs: proficiency in Design of Experiments (DoE) methods, experience with EPA 1020/1035 analytical protocols, and hands-on knowledge of GMP-compliant laboratory operations through my work at the Medicines &amp; Healthcare products Regulatory Agency (MHRA). As a Chemical Engineer committed to excellence, I recognize that Switzerland Zurich's standards exceed typical industry benchmarks – a challenge I am eager to embrace.</w:t>
      </w:r>
    </w:p>
    <w:p>
      <w:pPr>
        <w:pStyle w:val="BodyText"/>
      </w:pPr>
      <w:r>
        <w:t xml:space="preserve">What sets me apart is my proactive approach to industry engagement beyond coursework. I initiated the "Green Process Challenge" at Imperial College, organizing workshops on waste reduction for 80+ students – a project that earned recognition from the Institution of Chemical Engineers (IChemE). This mirrors Switzerland Zurich's collaborative spirit where cross-functional knowledge sharing drives breakthroughs. I am equally adept at both independent research (evidenced by my thesis on membrane separation techniques) and team-based innovation – skills critical for thriving in your dynamic R&amp;D environment. My ability to translate complex chemical concepts into actionable process improvements aligns perfectly with the expectations for a Chemical Engineer intern at your organization.</w:t>
      </w:r>
    </w:p>
    <w:p>
      <w:pPr>
        <w:pStyle w:val="BodyText"/>
      </w:pPr>
      <w:r>
        <w:t xml:space="preserve">I am deeply impressed by your company's commitment to the United Nations Sustainable Development Goals through chemical innovation, particularly your "Chemistry for a Better Future" initiative. I would be honored to contribute my passion for sustainable process development during this Internship Application Letter opportunity in Switzerland Zurich – where every molecule matters and precision is non-negotiable. My CV provides further detail on my academic record (3.8/4.0 GPA), technical projects, and language abilities, but I am confident that our conversation would reveal how my analytical rigor and cultural sensitivity position me to immediately add value to your team.</w:t>
      </w:r>
    </w:p>
    <w:p>
      <w:pPr>
        <w:pStyle w:val="BodyText"/>
      </w:pPr>
      <w:r>
        <w:t xml:space="preserve">Thank you for considering my application for the Chemical Engineer internship in Switzerland Zurich. I have attached my CV, academic transcripts, and research abstracts for your review and welcome the opportunity to discuss how I can contribute to your pioneering work during a virtual meeting at your convenience. I am available to begin on June 1st, 2024, and will follow up next week to schedule an interview that accommodates your Zurich time zone (UTC+1).</w:t>
      </w:r>
    </w:p>
    <w:p>
      <w:pPr>
        <w:pStyle w:val="BodyText"/>
      </w:pPr>
      <w:r>
        <w:t xml:space="preserve">Sincerely,</w:t>
      </w:r>
    </w:p>
    <w:p>
      <w:pPr>
        <w:pStyle w:val="BodyText"/>
      </w:pPr>
      <w:r>
        <w:br/>
      </w:r>
      <w:r>
        <w:br/>
      </w:r>
      <w:r>
        <w:br/>
      </w:r>
    </w:p>
    <w:p>
      <w:pPr>
        <w:pStyle w:val="BodyText"/>
      </w:pPr>
      <w:r>
        <w:t xml:space="preserve">Emma Laurent</w:t>
      </w:r>
    </w:p>
    <w:p>
      <w:pPr>
        <w:pStyle w:val="BodyText"/>
      </w:pPr>
      <w:r>
        <w:t xml:space="preserve">MSc Chemical Engineering Candidate</w:t>
      </w:r>
    </w:p>
    <w:p>
      <w:pPr>
        <w:pStyle w:val="BodyText"/>
      </w:pPr>
      <w:r>
        <w:t xml:space="preserve">Imperial College London, Department of Chemical Engineering</w:t>
      </w:r>
    </w:p>
    <w:p>
      <w:pPr>
        <w:pStyle w:val="BodyText"/>
      </w:pPr>
      <w:r>
        <w:t xml:space="preserve">London, United Kingdom | +44 7900 123456 | emma.laurent@imperial.ac.uk</w:t>
      </w:r>
    </w:p>
    <w:p>
      <w:pPr>
        <w:pStyle w:val="BodyText"/>
      </w:pPr>
      <w:r>
        <w:t xml:space="preserve">LinkedIn: linkedin.com/in/emma-laurent-chemical-engineer</w:t>
      </w:r>
    </w:p>
    <w:p>
      <w:pPr>
        <w:pStyle w:val="BodyText"/>
      </w:pPr>
      <w:r>
        <w:t xml:space="preserve">Portfolio: emmalau.research.imperial.ac.uk</w:t>
      </w:r>
    </w:p>
    <w:p>
      <w:pPr>
        <w:pStyle w:val="BodyText"/>
      </w:pPr>
      <w:r>
        <w:t xml:space="preserve">This Internship Application Letter has been specifically crafted to reflect the highest standards of Chemical Engineering excellence required for Switzerland Zurich's innovative chemical indust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9:48:57Z</dcterms:created>
  <dcterms:modified xsi:type="dcterms:W3CDTF">2026-07-21T09:48:57Z</dcterms:modified>
</cp:coreProperties>
</file>

<file path=docProps/custom.xml><?xml version="1.0" encoding="utf-8"?>
<Properties xmlns="http://schemas.openxmlformats.org/officeDocument/2006/custom-properties" xmlns:vt="http://schemas.openxmlformats.org/officeDocument/2006/docPropsVTypes"/>
</file>